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5751E" w14:textId="5543C28A" w:rsidR="00323BC9" w:rsidRPr="00E60569" w:rsidRDefault="004C1489" w:rsidP="004657D5">
      <w:pPr>
        <w:pStyle w:val="Heading1"/>
      </w:pPr>
      <w:r>
        <w:t>Background</w:t>
      </w:r>
    </w:p>
    <w:p w14:paraId="5D76CDF1" w14:textId="79412922" w:rsidR="004C1489" w:rsidRDefault="004C1489" w:rsidP="004C1489">
      <w:r w:rsidRPr="004C1489">
        <w:t>WECC’s Board of Directors created an item on WECC’s 202</w:t>
      </w:r>
      <w:r w:rsidR="00306C4E">
        <w:t>3</w:t>
      </w:r>
      <w:r w:rsidRPr="004C1489">
        <w:t xml:space="preserve"> Corporate Scorecard that depend </w:t>
      </w:r>
      <w:r w:rsidR="007764B9">
        <w:t xml:space="preserve">heavily </w:t>
      </w:r>
      <w:r w:rsidRPr="004C1489">
        <w:t>on</w:t>
      </w:r>
      <w:r w:rsidR="007764B9">
        <w:t xml:space="preserve"> System Review Subcommittee</w:t>
      </w:r>
      <w:r w:rsidRPr="004C1489">
        <w:t xml:space="preserve"> </w:t>
      </w:r>
      <w:r w:rsidR="007764B9">
        <w:t>(</w:t>
      </w:r>
      <w:r w:rsidRPr="004C1489">
        <w:t>SRS</w:t>
      </w:r>
      <w:r w:rsidR="007764B9">
        <w:t>)</w:t>
      </w:r>
      <w:r w:rsidRPr="004C1489">
        <w:t xml:space="preserve"> participation to complete. The </w:t>
      </w:r>
      <w:r w:rsidR="007764B9">
        <w:t>s</w:t>
      </w:r>
      <w:r w:rsidRPr="004C1489">
        <w:t xml:space="preserve">corecard item is to </w:t>
      </w:r>
      <w:r w:rsidR="00F27275">
        <w:t>achieve a 15% reduction in power flow model shortcomings. This follows the 2022 Corporate Scorecard</w:t>
      </w:r>
      <w:r w:rsidR="007764B9">
        <w:t>,</w:t>
      </w:r>
      <w:r w:rsidR="00F27275">
        <w:t xml:space="preserve"> which called for the creation of a prioritized list of power flow model shortcomings and a strategy to reduce them, with a 10% reduction target for 2022</w:t>
      </w:r>
      <w:r w:rsidR="004B029B">
        <w:t xml:space="preserve">, which WECC achieved. </w:t>
      </w:r>
      <w:r w:rsidR="00F27275">
        <w:t xml:space="preserve">To measure the success of this </w:t>
      </w:r>
      <w:r w:rsidR="007764B9">
        <w:t>s</w:t>
      </w:r>
      <w:r w:rsidR="00F27275">
        <w:t>corecard item</w:t>
      </w:r>
      <w:r w:rsidR="002943B8">
        <w:t xml:space="preserve"> in 2023</w:t>
      </w:r>
      <w:r w:rsidR="00F27275">
        <w:t xml:space="preserve">, WECC will compare totals for the following items </w:t>
      </w:r>
      <w:r w:rsidR="00F05F9B">
        <w:t>from the 2024 heavy summer operating case to the 2023 heavy summer operating case.</w:t>
      </w:r>
    </w:p>
    <w:p w14:paraId="11812B24" w14:textId="3B4F3473" w:rsidR="002352DF" w:rsidRDefault="004C1489" w:rsidP="004C1489">
      <w:pPr>
        <w:pStyle w:val="Heading1"/>
      </w:pPr>
      <w:r>
        <w:t>Prioritized List of Shortcomings</w:t>
      </w:r>
    </w:p>
    <w:p w14:paraId="5C9FD337" w14:textId="377E48B6" w:rsidR="00C514BD" w:rsidRDefault="00C514BD" w:rsidP="004C1489">
      <w:pPr>
        <w:pStyle w:val="ListParagraph"/>
        <w:numPr>
          <w:ilvl w:val="0"/>
          <w:numId w:val="19"/>
        </w:numPr>
      </w:pPr>
      <w:r>
        <w:t>Address unreasonable and severe generator saturation factors</w:t>
      </w:r>
    </w:p>
    <w:p w14:paraId="3DDFE462" w14:textId="791F8214" w:rsidR="00C514BD" w:rsidRDefault="00C514BD" w:rsidP="004C1489">
      <w:pPr>
        <w:pStyle w:val="ListParagraph"/>
        <w:numPr>
          <w:ilvl w:val="0"/>
          <w:numId w:val="19"/>
        </w:numPr>
      </w:pPr>
      <w:r>
        <w:t>Address unreasonable generator inertia constants</w:t>
      </w:r>
    </w:p>
    <w:p w14:paraId="2EC5FE56" w14:textId="77777777" w:rsidR="007F0DD5" w:rsidRPr="004C1489" w:rsidRDefault="007F0DD5" w:rsidP="007F0DD5">
      <w:pPr>
        <w:pStyle w:val="ListParagraph"/>
        <w:numPr>
          <w:ilvl w:val="0"/>
          <w:numId w:val="19"/>
        </w:numPr>
      </w:pPr>
      <w:r>
        <w:t>Match generator MVA in power flow and dynamics</w:t>
      </w:r>
    </w:p>
    <w:p w14:paraId="416DE376" w14:textId="086CA6D1" w:rsidR="004C1489" w:rsidRDefault="004C1489" w:rsidP="004C1489">
      <w:pPr>
        <w:pStyle w:val="ListParagraph"/>
        <w:numPr>
          <w:ilvl w:val="0"/>
          <w:numId w:val="19"/>
        </w:numPr>
      </w:pPr>
      <w:r>
        <w:t>Reduce the amount of netted generation for units above 10 MVA, or 20 MVA for collector-based generation</w:t>
      </w:r>
    </w:p>
    <w:p w14:paraId="65FD227A" w14:textId="49DF6C34" w:rsidR="007636F3" w:rsidRDefault="007B4256" w:rsidP="004C1489">
      <w:pPr>
        <w:pStyle w:val="ListParagraph"/>
        <w:numPr>
          <w:ilvl w:val="0"/>
          <w:numId w:val="19"/>
        </w:numPr>
      </w:pPr>
      <w:r>
        <w:t>Address</w:t>
      </w:r>
      <w:r w:rsidR="007636F3">
        <w:t xml:space="preserve"> generator reactive power limits compared with maximum active power to have </w:t>
      </w:r>
      <w:r w:rsidR="007764B9">
        <w:t xml:space="preserve">a </w:t>
      </w:r>
      <w:r w:rsidR="007636F3">
        <w:t>reasonable power factor</w:t>
      </w:r>
      <w:r w:rsidR="007764B9">
        <w:t>.</w:t>
      </w:r>
    </w:p>
    <w:sectPr w:rsidR="007636F3" w:rsidSect="00255412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59226" w14:textId="77777777" w:rsidR="004C1489" w:rsidRDefault="004C1489" w:rsidP="00E60569">
      <w:r>
        <w:separator/>
      </w:r>
    </w:p>
    <w:p w14:paraId="5AA498F1" w14:textId="77777777" w:rsidR="004C1489" w:rsidRDefault="004C1489" w:rsidP="00E60569"/>
  </w:endnote>
  <w:endnote w:type="continuationSeparator" w:id="0">
    <w:p w14:paraId="5A3087E9" w14:textId="77777777" w:rsidR="004C1489" w:rsidRDefault="004C1489" w:rsidP="00E60569">
      <w:r>
        <w:continuationSeparator/>
      </w:r>
    </w:p>
    <w:p w14:paraId="12DAD52E" w14:textId="77777777" w:rsidR="004C1489" w:rsidRDefault="004C1489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71376194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3B60FC5D" wp14:editId="12BE4AEA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56FF3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26324" w14:textId="77777777" w:rsidR="004C1489" w:rsidRDefault="004C1489" w:rsidP="00EA064E">
      <w:pPr>
        <w:spacing w:after="0"/>
      </w:pPr>
      <w:r>
        <w:separator/>
      </w:r>
    </w:p>
  </w:footnote>
  <w:footnote w:type="continuationSeparator" w:id="0">
    <w:p w14:paraId="31BA4B49" w14:textId="77777777" w:rsidR="004C1489" w:rsidRDefault="004C1489" w:rsidP="00E60569">
      <w:r>
        <w:continuationSeparator/>
      </w:r>
    </w:p>
    <w:p w14:paraId="52E6FCFF" w14:textId="77777777" w:rsidR="004C1489" w:rsidRDefault="004C1489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B70ED" w14:textId="77777777" w:rsidR="002352DF" w:rsidRPr="00711643" w:rsidRDefault="002352DF" w:rsidP="002352DF">
    <w:pPr>
      <w:pStyle w:val="Header"/>
      <w:contextualSpacing w:val="0"/>
      <w:rPr>
        <w:sz w:val="14"/>
        <w:szCs w:val="14"/>
      </w:rPr>
    </w:pPr>
  </w:p>
  <w:p w14:paraId="7467F881" w14:textId="77777777" w:rsidR="00E115FD" w:rsidRPr="002352DF" w:rsidRDefault="000A1755" w:rsidP="002352DF">
    <w:pPr>
      <w:pStyle w:val="Header"/>
      <w:spacing w:after="240"/>
      <w:contextualSpacing w:val="0"/>
      <w:rPr>
        <w:sz w:val="22"/>
        <w:szCs w:val="22"/>
      </w:rPr>
    </w:pPr>
    <w:r w:rsidRPr="002352DF">
      <w:rPr>
        <w:sz w:val="22"/>
        <w:szCs w:val="22"/>
      </w:rPr>
      <w:t>Document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2A440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4C9F4B" wp14:editId="7B87C121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D41CC5" w14:textId="42A2A972" w:rsidR="00F82512" w:rsidRDefault="004C1489" w:rsidP="00E60569">
    <w:pPr>
      <w:pStyle w:val="Header"/>
      <w:contextualSpacing w:val="0"/>
    </w:pP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>
      <w:t>Power Flow Model Shortcomings Prioritized, 2023</w:t>
    </w:r>
  </w:p>
  <w:p w14:paraId="6E606C28" w14:textId="6306A774" w:rsidR="00CF774D" w:rsidRPr="00761FA8" w:rsidRDefault="004C1489" w:rsidP="00E60569">
    <w:pPr>
      <w:pStyle w:val="Header"/>
      <w:contextualSpacing w:val="0"/>
    </w:pPr>
    <w:r>
      <w:t>Logan G. Affleck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04223C63" w14:textId="1152FAC4" w:rsidR="00F82512" w:rsidRPr="00761FA8" w:rsidRDefault="00F82512" w:rsidP="00E60569">
    <w:pPr>
      <w:pStyle w:val="Header"/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204BB"/>
    <w:multiLevelType w:val="hybridMultilevel"/>
    <w:tmpl w:val="40661EEE"/>
    <w:lvl w:ilvl="0" w:tplc="564CFC72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3" w15:restartNumberingAfterBreak="0">
    <w:nsid w:val="36047BE6"/>
    <w:multiLevelType w:val="hybridMultilevel"/>
    <w:tmpl w:val="14BE3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6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728241">
    <w:abstractNumId w:val="18"/>
  </w:num>
  <w:num w:numId="2" w16cid:durableId="117996155">
    <w:abstractNumId w:val="14"/>
  </w:num>
  <w:num w:numId="3" w16cid:durableId="2093774120">
    <w:abstractNumId w:val="9"/>
  </w:num>
  <w:num w:numId="4" w16cid:durableId="1653095452">
    <w:abstractNumId w:val="10"/>
  </w:num>
  <w:num w:numId="5" w16cid:durableId="1075400120">
    <w:abstractNumId w:val="19"/>
  </w:num>
  <w:num w:numId="6" w16cid:durableId="966816769">
    <w:abstractNumId w:val="12"/>
  </w:num>
  <w:num w:numId="7" w16cid:durableId="2108429679">
    <w:abstractNumId w:val="17"/>
  </w:num>
  <w:num w:numId="8" w16cid:durableId="828711892">
    <w:abstractNumId w:val="15"/>
  </w:num>
  <w:num w:numId="9" w16cid:durableId="1959069113">
    <w:abstractNumId w:val="16"/>
  </w:num>
  <w:num w:numId="10" w16cid:durableId="528950998">
    <w:abstractNumId w:val="8"/>
  </w:num>
  <w:num w:numId="11" w16cid:durableId="1889605625">
    <w:abstractNumId w:val="7"/>
  </w:num>
  <w:num w:numId="12" w16cid:durableId="1912303861">
    <w:abstractNumId w:val="6"/>
  </w:num>
  <w:num w:numId="13" w16cid:durableId="1384596461">
    <w:abstractNumId w:val="5"/>
  </w:num>
  <w:num w:numId="14" w16cid:durableId="2015298484">
    <w:abstractNumId w:val="4"/>
  </w:num>
  <w:num w:numId="15" w16cid:durableId="899556150">
    <w:abstractNumId w:val="3"/>
  </w:num>
  <w:num w:numId="16" w16cid:durableId="668866254">
    <w:abstractNumId w:val="2"/>
  </w:num>
  <w:num w:numId="17" w16cid:durableId="1724985893">
    <w:abstractNumId w:val="1"/>
  </w:num>
  <w:num w:numId="18" w16cid:durableId="752550928">
    <w:abstractNumId w:val="0"/>
  </w:num>
  <w:num w:numId="19" w16cid:durableId="686323584">
    <w:abstractNumId w:val="13"/>
  </w:num>
  <w:num w:numId="20" w16cid:durableId="10529260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4C1489"/>
    <w:rsid w:val="000A1755"/>
    <w:rsid w:val="000F614E"/>
    <w:rsid w:val="001636D2"/>
    <w:rsid w:val="001A1779"/>
    <w:rsid w:val="001B7CE9"/>
    <w:rsid w:val="002122A7"/>
    <w:rsid w:val="002267AC"/>
    <w:rsid w:val="0022692D"/>
    <w:rsid w:val="002352DF"/>
    <w:rsid w:val="00245949"/>
    <w:rsid w:val="00255412"/>
    <w:rsid w:val="002943B8"/>
    <w:rsid w:val="002A59FD"/>
    <w:rsid w:val="002B4DA5"/>
    <w:rsid w:val="002E1330"/>
    <w:rsid w:val="00306C4E"/>
    <w:rsid w:val="00323BC9"/>
    <w:rsid w:val="003817E6"/>
    <w:rsid w:val="003A7EC5"/>
    <w:rsid w:val="003C0537"/>
    <w:rsid w:val="003D6FA2"/>
    <w:rsid w:val="003E1973"/>
    <w:rsid w:val="0043738A"/>
    <w:rsid w:val="004657D5"/>
    <w:rsid w:val="00473E2D"/>
    <w:rsid w:val="004B029B"/>
    <w:rsid w:val="004C1489"/>
    <w:rsid w:val="004D1F97"/>
    <w:rsid w:val="00550DB3"/>
    <w:rsid w:val="00603CB7"/>
    <w:rsid w:val="00640848"/>
    <w:rsid w:val="006D1E92"/>
    <w:rsid w:val="00711643"/>
    <w:rsid w:val="007130D6"/>
    <w:rsid w:val="00761FA8"/>
    <w:rsid w:val="007636F3"/>
    <w:rsid w:val="007764B9"/>
    <w:rsid w:val="00795FE4"/>
    <w:rsid w:val="007A46E1"/>
    <w:rsid w:val="007B4256"/>
    <w:rsid w:val="007B7780"/>
    <w:rsid w:val="007C51B6"/>
    <w:rsid w:val="007F0DD5"/>
    <w:rsid w:val="0089643C"/>
    <w:rsid w:val="008E0400"/>
    <w:rsid w:val="008E7488"/>
    <w:rsid w:val="008F3E53"/>
    <w:rsid w:val="00902824"/>
    <w:rsid w:val="00937FDD"/>
    <w:rsid w:val="009A4D48"/>
    <w:rsid w:val="009B19EE"/>
    <w:rsid w:val="009B6B1A"/>
    <w:rsid w:val="009E040B"/>
    <w:rsid w:val="009E1D07"/>
    <w:rsid w:val="009F443B"/>
    <w:rsid w:val="00A323FE"/>
    <w:rsid w:val="00AC240F"/>
    <w:rsid w:val="00B55A80"/>
    <w:rsid w:val="00B95C06"/>
    <w:rsid w:val="00B9772D"/>
    <w:rsid w:val="00BA7DBE"/>
    <w:rsid w:val="00BF118D"/>
    <w:rsid w:val="00BF79BD"/>
    <w:rsid w:val="00C05765"/>
    <w:rsid w:val="00C11B97"/>
    <w:rsid w:val="00C514BD"/>
    <w:rsid w:val="00CB6BCC"/>
    <w:rsid w:val="00CF774D"/>
    <w:rsid w:val="00D21EAF"/>
    <w:rsid w:val="00D47C57"/>
    <w:rsid w:val="00E115FD"/>
    <w:rsid w:val="00E5288E"/>
    <w:rsid w:val="00E5719E"/>
    <w:rsid w:val="00E60569"/>
    <w:rsid w:val="00EA064E"/>
    <w:rsid w:val="00EA2394"/>
    <w:rsid w:val="00EC4B79"/>
    <w:rsid w:val="00F05F9B"/>
    <w:rsid w:val="00F21CE3"/>
    <w:rsid w:val="00F27275"/>
    <w:rsid w:val="00F82512"/>
    <w:rsid w:val="00F853EC"/>
    <w:rsid w:val="00F8781A"/>
    <w:rsid w:val="00F97105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348A1"/>
  <w15:chartTrackingRefBased/>
  <w15:docId w15:val="{8B0F7C9F-5FBE-4793-B0AC-FC1B3277D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openxmlformats.org/officeDocument/2006/relationships/customXml" Target="../customXml/item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31</Event_x0020_ID>
    <Committee xmlns="2fb8a92a-9032-49d6-b983-191f0a73b01f">
      <Value>SR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ffleck, Logan</DisplayName>
        <AccountId>6241</AccountId>
        <AccountType/>
      </UserInfo>
    </Approver>
    <_dlc_DocId xmlns="4bd63098-0c83-43cf-abdd-085f2cc55a51">YWEQ7USXTMD7-11-23249</_dlc_DocId>
    <_dlc_DocIdUrl xmlns="4bd63098-0c83-43cf-abdd-085f2cc55a51">
      <Url>https://internal.wecc.org/_layouts/15/DocIdRedir.aspx?ID=YWEQ7USXTMD7-11-23249</Url>
      <Description>YWEQ7USXTMD7-11-23249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>SRS</Adopted_x002f_Approved_x0020_By>
    <_dlc_ExpireDateSaved xmlns="http://schemas.microsoft.com/sharepoint/v3" xsi:nil="true"/>
    <_dlc_ExpireDate xmlns="http://schemas.microsoft.com/sharepoint/v3">2025-02-02T22:17:4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38663C-2AE2-44D8-AA11-27E7E816D422}"/>
</file>

<file path=customXml/itemProps3.xml><?xml version="1.0" encoding="utf-8"?>
<ds:datastoreItem xmlns:ds="http://schemas.openxmlformats.org/officeDocument/2006/customXml" ds:itemID="{6E2C7EEB-7DBC-47E1-BFE6-9783FCC256C4}"/>
</file>

<file path=customXml/itemProps4.xml><?xml version="1.0" encoding="utf-8"?>
<ds:datastoreItem xmlns:ds="http://schemas.openxmlformats.org/officeDocument/2006/customXml" ds:itemID="{0D0A5547-63EA-4501-BC10-B9A8E1292DD3}"/>
</file>

<file path=customXml/itemProps5.xml><?xml version="1.0" encoding="utf-8"?>
<ds:datastoreItem xmlns:ds="http://schemas.openxmlformats.org/officeDocument/2006/customXml" ds:itemID="{76F4AAF1-1532-4DDA-BF43-5F5269A75889}"/>
</file>

<file path=customXml/itemProps6.xml><?xml version="1.0" encoding="utf-8"?>
<ds:datastoreItem xmlns:ds="http://schemas.openxmlformats.org/officeDocument/2006/customXml" ds:itemID="{187D949F-4321-465B-8C90-2B6B2553F295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4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tized List 2023</dc:title>
  <dc:subject/>
  <dc:creator>Affleck, Logan</dc:creator>
  <cp:keywords/>
  <dc:description/>
  <cp:lastModifiedBy>Bell, Daja</cp:lastModifiedBy>
  <cp:revision>2</cp:revision>
  <cp:lastPrinted>2019-01-04T22:00:00Z</cp:lastPrinted>
  <dcterms:created xsi:type="dcterms:W3CDTF">2023-02-02T21:45:00Z</dcterms:created>
  <dcterms:modified xsi:type="dcterms:W3CDTF">2023-02-02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6559755c-229d-4b99-94a6-7098f609c0f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